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0121D3" w14:textId="3E41FFCF" w:rsidR="00835484" w:rsidRDefault="009449D3" w:rsidP="009449D3">
      <w:pPr>
        <w:pStyle w:val="Title"/>
      </w:pPr>
      <w:r w:rsidRPr="009449D3">
        <w:t>Trunk-Based Development Score Application Documentation</w:t>
      </w:r>
    </w:p>
    <w:p w14:paraId="6BC908CB" w14:textId="77777777" w:rsidR="00141E33" w:rsidRDefault="00141E33" w:rsidP="00141E33"/>
    <w:sdt>
      <w:sdtPr>
        <w:id w:val="173782619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kern w:val="2"/>
          <w:sz w:val="24"/>
          <w:szCs w:val="24"/>
          <w:lang w:bidi="kn-IN"/>
          <w14:ligatures w14:val="standardContextual"/>
        </w:rPr>
      </w:sdtEndPr>
      <w:sdtContent>
        <w:p w14:paraId="1575FF97" w14:textId="4037B296" w:rsidR="007C1025" w:rsidRDefault="007C1025">
          <w:pPr>
            <w:pStyle w:val="TOCHeading"/>
          </w:pPr>
          <w:r>
            <w:t>Table of Contents</w:t>
          </w:r>
        </w:p>
        <w:p w14:paraId="21AC7281" w14:textId="5F1C5859" w:rsidR="006A71E1" w:rsidRDefault="007C1025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4557455" w:history="1">
            <w:r w:rsidR="006A71E1" w:rsidRPr="000B17D0">
              <w:rPr>
                <w:rStyle w:val="Hyperlink"/>
                <w:noProof/>
              </w:rPr>
              <w:t>Introduction</w:t>
            </w:r>
            <w:r w:rsidR="006A71E1">
              <w:rPr>
                <w:noProof/>
                <w:webHidden/>
              </w:rPr>
              <w:tab/>
            </w:r>
            <w:r w:rsidR="006A71E1">
              <w:rPr>
                <w:noProof/>
                <w:webHidden/>
              </w:rPr>
              <w:fldChar w:fldCharType="begin"/>
            </w:r>
            <w:r w:rsidR="006A71E1">
              <w:rPr>
                <w:noProof/>
                <w:webHidden/>
              </w:rPr>
              <w:instrText xml:space="preserve"> PAGEREF _Toc174557455 \h </w:instrText>
            </w:r>
            <w:r w:rsidR="006A71E1">
              <w:rPr>
                <w:noProof/>
                <w:webHidden/>
              </w:rPr>
            </w:r>
            <w:r w:rsidR="006A71E1">
              <w:rPr>
                <w:noProof/>
                <w:webHidden/>
              </w:rPr>
              <w:fldChar w:fldCharType="separate"/>
            </w:r>
            <w:r w:rsidR="006A71E1">
              <w:rPr>
                <w:noProof/>
                <w:webHidden/>
              </w:rPr>
              <w:t>2</w:t>
            </w:r>
            <w:r w:rsidR="006A71E1">
              <w:rPr>
                <w:noProof/>
                <w:webHidden/>
              </w:rPr>
              <w:fldChar w:fldCharType="end"/>
            </w:r>
          </w:hyperlink>
        </w:p>
        <w:p w14:paraId="6FB182BF" w14:textId="5F277E66" w:rsidR="006A71E1" w:rsidRDefault="006A71E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74557456" w:history="1">
            <w:r w:rsidRPr="000B17D0">
              <w:rPr>
                <w:rStyle w:val="Hyperlink"/>
                <w:noProof/>
              </w:rPr>
              <w:t>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557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1C8F5" w14:textId="0BCA637D" w:rsidR="006A71E1" w:rsidRDefault="006A71E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74557457" w:history="1">
            <w:r w:rsidRPr="000B17D0">
              <w:rPr>
                <w:rStyle w:val="Hyperlink"/>
                <w:noProof/>
              </w:rPr>
              <w:t>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557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B72450" w14:textId="70223F30" w:rsidR="006A71E1" w:rsidRDefault="006A71E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74557458" w:history="1">
            <w:r w:rsidRPr="000B17D0">
              <w:rPr>
                <w:rStyle w:val="Hyperlink"/>
                <w:noProof/>
              </w:rPr>
              <w:t>Backend Ser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557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F8EB93" w14:textId="6E9EF3BF" w:rsidR="006A71E1" w:rsidRDefault="006A71E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74557459" w:history="1">
            <w:r w:rsidRPr="000B17D0">
              <w:rPr>
                <w:rStyle w:val="Hyperlink"/>
                <w:noProof/>
              </w:rPr>
              <w:t>Environment &amp; Deploy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557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82685A" w14:textId="77777777" w:rsidR="006A71E1" w:rsidRDefault="007C1025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bookmarkStart w:id="0" w:name="_Toc174557455" w:displacedByCustomXml="prev"/>
    <w:p w14:paraId="4AA438F0" w14:textId="05799E7E" w:rsidR="006A71E1" w:rsidRDefault="006A71E1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</w:p>
    <w:p w14:paraId="1E325387" w14:textId="77777777" w:rsidR="00B30C2E" w:rsidRDefault="00B30C2E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0E6470A7" w14:textId="25C1FDCC" w:rsidR="00835484" w:rsidRDefault="00835484" w:rsidP="008F1792">
      <w:pPr>
        <w:pStyle w:val="Heading1"/>
      </w:pPr>
      <w:r>
        <w:lastRenderedPageBreak/>
        <w:t>Introduction</w:t>
      </w:r>
      <w:bookmarkEnd w:id="0"/>
    </w:p>
    <w:p w14:paraId="73CDBBEC" w14:textId="77777777" w:rsidR="00835484" w:rsidRDefault="00835484">
      <w:pPr>
        <w:rPr>
          <w:rFonts w:eastAsiaTheme="majorEastAsia" w:cstheme="majorBidi"/>
          <w:color w:val="595959" w:themeColor="text1" w:themeTint="A6"/>
          <w:spacing w:val="15"/>
          <w:sz w:val="28"/>
          <w:szCs w:val="28"/>
        </w:rPr>
      </w:pPr>
      <w:r>
        <w:br w:type="page"/>
      </w:r>
    </w:p>
    <w:p w14:paraId="26873F17" w14:textId="7F5AF2B8" w:rsidR="00835484" w:rsidRDefault="00835484" w:rsidP="008F1792">
      <w:pPr>
        <w:pStyle w:val="Heading1"/>
      </w:pPr>
      <w:bookmarkStart w:id="1" w:name="_Toc174557456"/>
      <w:r>
        <w:lastRenderedPageBreak/>
        <w:t>Architecture</w:t>
      </w:r>
      <w:bookmarkEnd w:id="1"/>
    </w:p>
    <w:p w14:paraId="2C4ECE1C" w14:textId="0F839FD6" w:rsidR="00835484" w:rsidRDefault="00835484">
      <w:r>
        <w:br w:type="page"/>
      </w:r>
    </w:p>
    <w:p w14:paraId="47978D03" w14:textId="09F822B5" w:rsidR="00835484" w:rsidRDefault="00835484" w:rsidP="008F1792">
      <w:pPr>
        <w:pStyle w:val="Heading1"/>
      </w:pPr>
      <w:bookmarkStart w:id="2" w:name="_Toc174557457"/>
      <w:r>
        <w:lastRenderedPageBreak/>
        <w:t>Frontend</w:t>
      </w:r>
      <w:bookmarkEnd w:id="2"/>
    </w:p>
    <w:p w14:paraId="462D9233" w14:textId="5D4E7FC0" w:rsidR="00835484" w:rsidRDefault="00835484">
      <w:r>
        <w:br w:type="page"/>
      </w:r>
    </w:p>
    <w:p w14:paraId="2787BEB2" w14:textId="65373391" w:rsidR="00835484" w:rsidRDefault="00835484" w:rsidP="008F1792">
      <w:pPr>
        <w:pStyle w:val="Heading1"/>
      </w:pPr>
      <w:bookmarkStart w:id="3" w:name="_Toc174557458"/>
      <w:r>
        <w:lastRenderedPageBreak/>
        <w:t>Backend Service</w:t>
      </w:r>
      <w:bookmarkEnd w:id="3"/>
    </w:p>
    <w:p w14:paraId="11C224E2" w14:textId="77777777" w:rsidR="00835484" w:rsidRDefault="00835484">
      <w:pPr>
        <w:rPr>
          <w:rFonts w:eastAsiaTheme="majorEastAsia" w:cstheme="majorBidi"/>
          <w:color w:val="595959" w:themeColor="text1" w:themeTint="A6"/>
          <w:spacing w:val="15"/>
          <w:sz w:val="28"/>
          <w:szCs w:val="28"/>
        </w:rPr>
      </w:pPr>
      <w:r>
        <w:br w:type="page"/>
      </w:r>
    </w:p>
    <w:p w14:paraId="58CDAB73" w14:textId="1F69EE4F" w:rsidR="00835484" w:rsidRDefault="00835484" w:rsidP="008F1792">
      <w:pPr>
        <w:pStyle w:val="Heading1"/>
      </w:pPr>
      <w:bookmarkStart w:id="4" w:name="_Toc174557459"/>
      <w:r>
        <w:lastRenderedPageBreak/>
        <w:t>Environment</w:t>
      </w:r>
      <w:r w:rsidR="00336BE8">
        <w:t xml:space="preserve"> &amp; Deployment</w:t>
      </w:r>
      <w:bookmarkEnd w:id="4"/>
    </w:p>
    <w:p w14:paraId="42019AC6" w14:textId="77777777" w:rsidR="00835484" w:rsidRPr="00835484" w:rsidRDefault="00835484" w:rsidP="00835484"/>
    <w:sectPr w:rsidR="00835484" w:rsidRPr="008354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0MTYyMDAxNjUwMrdQ0lEKTi0uzszPAykwrAUAMtM8ICwAAAA="/>
  </w:docVars>
  <w:rsids>
    <w:rsidRoot w:val="009449D3"/>
    <w:rsid w:val="00141E33"/>
    <w:rsid w:val="00336BE8"/>
    <w:rsid w:val="006A71E1"/>
    <w:rsid w:val="006F7317"/>
    <w:rsid w:val="007C1025"/>
    <w:rsid w:val="00835484"/>
    <w:rsid w:val="008F1792"/>
    <w:rsid w:val="009449D3"/>
    <w:rsid w:val="00B30C2E"/>
    <w:rsid w:val="00D24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1ADA9"/>
  <w15:chartTrackingRefBased/>
  <w15:docId w15:val="{BD8E956A-3EDC-4246-B03D-67D8F18CB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kn-IN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49D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449D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449D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449D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49D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49D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49D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49D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49D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49D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449D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449D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449D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49D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449D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49D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49D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49D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449D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449D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449D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449D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449D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449D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449D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449D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449D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449D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449D3"/>
    <w:rPr>
      <w:b/>
      <w:bCs/>
      <w:smallCaps/>
      <w:color w:val="0F4761" w:themeColor="accent1" w:themeShade="BF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7C1025"/>
    <w:pPr>
      <w:spacing w:before="240" w:after="0" w:line="259" w:lineRule="auto"/>
      <w:outlineLvl w:val="9"/>
    </w:pPr>
    <w:rPr>
      <w:kern w:val="0"/>
      <w:sz w:val="32"/>
      <w:szCs w:val="32"/>
      <w:lang w:bidi="ar-SA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6A71E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A71E1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5E46B2-1BC8-4BF7-9F71-98F4F26C4B8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3c2f8435-994c-4552-8fe8-2aec2d0822e4}" enabled="0" method="" siteId="{3c2f8435-994c-4552-8fe8-2aec2d0822e4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6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na Kalluraya</dc:creator>
  <cp:keywords/>
  <dc:description/>
  <cp:lastModifiedBy>Sapna Kalluraya</cp:lastModifiedBy>
  <cp:revision>8</cp:revision>
  <dcterms:created xsi:type="dcterms:W3CDTF">2024-08-14T21:06:00Z</dcterms:created>
  <dcterms:modified xsi:type="dcterms:W3CDTF">2024-08-14T23:51:00Z</dcterms:modified>
</cp:coreProperties>
</file>